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24CD0" w:rsidRDefault="00DA0AAB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:rsidR="00A24CD0" w:rsidRDefault="00A24CD0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A24CD0" w:rsidRDefault="00A24CD0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A24CD0" w:rsidRDefault="00A24CD0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A24CD0" w:rsidRDefault="00DA0AAB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A24CD0" w:rsidRDefault="00A24CD0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A24CD0" w:rsidRDefault="00A24CD0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A24CD0" w:rsidRDefault="00A24CD0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A24CD0" w:rsidRDefault="00A24CD0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A24CD0" w:rsidRDefault="00DA0AAB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智能与计算学部  </w:t>
      </w:r>
    </w:p>
    <w:p w:rsidR="00A24CD0" w:rsidRDefault="00DA0AAB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软件工程     </w:t>
      </w:r>
    </w:p>
    <w:p w:rsidR="00A24CD0" w:rsidRDefault="00DA0AAB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>1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  </w:t>
      </w:r>
    </w:p>
    <w:p w:rsidR="00A24CD0" w:rsidRDefault="00DA0AAB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 3018216031  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</w:p>
    <w:p w:rsidR="00A24CD0" w:rsidRDefault="00DA0AAB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白文杰 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</w:t>
      </w:r>
    </w:p>
    <w:p w:rsidR="00A24CD0" w:rsidRDefault="00DA0AA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:rsidR="00A24CD0" w:rsidRDefault="00DA0AAB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:rsidR="00353728" w:rsidRPr="00353728" w:rsidRDefault="00353728" w:rsidP="00353728">
      <w:pPr>
        <w:pStyle w:val="FirstParagraph"/>
        <w:rPr>
          <w:lang w:eastAsia="zh-CN"/>
        </w:rPr>
      </w:pPr>
      <w:r>
        <w:rPr>
          <w:lang w:eastAsia="zh-CN"/>
        </w:rPr>
        <w:t>使用注解和反射来完成动态</w:t>
      </w:r>
      <w:r>
        <w:rPr>
          <w:lang w:eastAsia="zh-CN"/>
        </w:rPr>
        <w:t>Sql</w:t>
      </w:r>
      <w:r>
        <w:rPr>
          <w:lang w:eastAsia="zh-CN"/>
        </w:rPr>
        <w:t>编程</w:t>
      </w:r>
    </w:p>
    <w:p w:rsidR="00353728" w:rsidRPr="00CE4761" w:rsidRDefault="00353728" w:rsidP="00353728">
      <w:pPr>
        <w:pStyle w:val="FirstParagraph"/>
        <w:rPr>
          <w:b/>
          <w:lang w:eastAsia="zh-CN"/>
        </w:rPr>
      </w:pPr>
      <w:r>
        <w:rPr>
          <w:rFonts w:hint="eastAsia"/>
          <w:b/>
          <w:lang w:eastAsia="zh-CN"/>
        </w:rPr>
        <w:t>1</w:t>
      </w:r>
      <w:r>
        <w:rPr>
          <w:b/>
          <w:lang w:eastAsia="zh-CN"/>
        </w:rPr>
        <w:t xml:space="preserve">. </w:t>
      </w:r>
      <w:r w:rsidRPr="00CE4761">
        <w:rPr>
          <w:b/>
          <w:lang w:eastAsia="zh-CN"/>
        </w:rPr>
        <w:t>提供用户表：</w:t>
      </w:r>
      <w:r w:rsidRPr="00CE4761">
        <w:rPr>
          <w:b/>
          <w:lang w:eastAsia="zh-CN"/>
        </w:rPr>
        <w:t>user</w:t>
      </w:r>
    </w:p>
    <w:p w:rsidR="00353728" w:rsidRDefault="00353728" w:rsidP="00353728">
      <w:pPr>
        <w:pStyle w:val="a7"/>
        <w:ind w:firstLine="360"/>
        <w:rPr>
          <w:lang w:eastAsia="zh-CN"/>
        </w:rPr>
      </w:pPr>
      <w:r>
        <w:rPr>
          <w:lang w:eastAsia="zh-CN"/>
        </w:rPr>
        <w:t>表中包含字段：</w:t>
      </w:r>
    </w:p>
    <w:p w:rsidR="00353728" w:rsidRDefault="00353728" w:rsidP="00353728">
      <w:pPr>
        <w:pStyle w:val="a7"/>
        <w:ind w:firstLine="360"/>
        <w:rPr>
          <w:lang w:eastAsia="zh-CN"/>
        </w:rPr>
      </w:pPr>
      <w:r>
        <w:rPr>
          <w:lang w:eastAsia="zh-CN"/>
        </w:rPr>
        <w:t>id</w:t>
      </w:r>
      <w:r>
        <w:rPr>
          <w:lang w:eastAsia="zh-CN"/>
        </w:rPr>
        <w:t>，用户名，性别，邮箱，电话等信息。</w:t>
      </w:r>
    </w:p>
    <w:p w:rsidR="00353728" w:rsidRPr="00CE4761" w:rsidRDefault="00353728" w:rsidP="00353728">
      <w:pPr>
        <w:pStyle w:val="a7"/>
        <w:rPr>
          <w:b/>
          <w:lang w:eastAsia="zh-CN"/>
        </w:rPr>
      </w:pPr>
      <w:r>
        <w:rPr>
          <w:rFonts w:hint="eastAsia"/>
          <w:b/>
          <w:lang w:eastAsia="zh-CN"/>
        </w:rPr>
        <w:t>2</w:t>
      </w:r>
      <w:r>
        <w:rPr>
          <w:b/>
          <w:lang w:eastAsia="zh-CN"/>
        </w:rPr>
        <w:t xml:space="preserve">. </w:t>
      </w:r>
      <w:r w:rsidRPr="00CE4761">
        <w:rPr>
          <w:b/>
          <w:lang w:eastAsia="zh-CN"/>
        </w:rPr>
        <w:t>要求通过注解和反射的方式封装一个小型的</w:t>
      </w:r>
      <w:r w:rsidRPr="00CE4761">
        <w:rPr>
          <w:b/>
          <w:lang w:eastAsia="zh-CN"/>
        </w:rPr>
        <w:t>sql</w:t>
      </w:r>
      <w:r w:rsidRPr="00CE4761">
        <w:rPr>
          <w:b/>
          <w:lang w:eastAsia="zh-CN"/>
        </w:rPr>
        <w:t>操作类，可以通过对应的方法生成增、删、改、查等操作的</w:t>
      </w:r>
      <w:r w:rsidRPr="00CE4761">
        <w:rPr>
          <w:b/>
          <w:lang w:eastAsia="zh-CN"/>
        </w:rPr>
        <w:t>SQL</w:t>
      </w:r>
      <w:r w:rsidRPr="00CE4761">
        <w:rPr>
          <w:b/>
          <w:lang w:eastAsia="zh-CN"/>
        </w:rPr>
        <w:t>语句。</w:t>
      </w:r>
    </w:p>
    <w:p w:rsidR="00353728" w:rsidRDefault="00353728" w:rsidP="00353728">
      <w:pPr>
        <w:pStyle w:val="a7"/>
      </w:pPr>
      <w:r>
        <w:rPr>
          <w:rFonts w:hint="eastAsia"/>
          <w:b/>
          <w:lang w:eastAsia="zh-CN"/>
        </w:rPr>
        <w:t>3</w:t>
      </w:r>
      <w:r>
        <w:rPr>
          <w:b/>
          <w:lang w:eastAsia="zh-CN"/>
        </w:rPr>
        <w:t xml:space="preserve">. </w:t>
      </w:r>
      <w:r>
        <w:rPr>
          <w:b/>
        </w:rPr>
        <w:t>要求实现注解</w:t>
      </w:r>
      <w:r>
        <w:t>：</w:t>
      </w:r>
    </w:p>
    <w:p w:rsidR="00353728" w:rsidRPr="00353728" w:rsidRDefault="00353728" w:rsidP="00353728">
      <w:pPr>
        <w:pStyle w:val="SourceCode"/>
        <w:ind w:left="360"/>
      </w:pPr>
      <w:r>
        <w:rPr>
          <w:rStyle w:val="VerbatimChar"/>
        </w:rPr>
        <w:t>@Column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>用来标注每个</w:t>
      </w:r>
      <w:r>
        <w:rPr>
          <w:rStyle w:val="VerbatimChar"/>
        </w:rPr>
        <w:t>field</w:t>
      </w:r>
      <w:r>
        <w:rPr>
          <w:rStyle w:val="VerbatimChar"/>
        </w:rPr>
        <w:t>对应的表中的字段是什么</w:t>
      </w:r>
      <w:r>
        <w:br/>
      </w:r>
      <w:r>
        <w:rPr>
          <w:rStyle w:val="VerbatimChar"/>
        </w:rPr>
        <w:t>@Table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>用来标记表的名字</w:t>
      </w:r>
    </w:p>
    <w:p w:rsidR="00A24CD0" w:rsidRDefault="00DA0AAB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:rsidR="00002E31" w:rsidRDefault="00002E31" w:rsidP="00002E31">
      <w:pPr>
        <w:rPr>
          <w:rFonts w:ascii="宋体" w:eastAsia="宋体" w:hAnsi="宋体" w:cs="黑体"/>
          <w:sz w:val="28"/>
          <w:szCs w:val="28"/>
        </w:rPr>
      </w:pPr>
      <w:r w:rsidRPr="00002E31">
        <w:rPr>
          <w:rFonts w:ascii="宋体" w:eastAsia="宋体" w:hAnsi="宋体" w:cs="黑体" w:hint="eastAsia"/>
          <w:sz w:val="28"/>
          <w:szCs w:val="28"/>
        </w:rPr>
        <w:t>详细源码可见reflection</w:t>
      </w:r>
      <w:r w:rsidRPr="00002E31">
        <w:rPr>
          <w:rFonts w:ascii="宋体" w:eastAsia="宋体" w:hAnsi="宋体" w:cs="黑体"/>
          <w:sz w:val="28"/>
          <w:szCs w:val="28"/>
        </w:rPr>
        <w:t>.zip</w:t>
      </w:r>
      <w:r w:rsidRPr="00002E31">
        <w:rPr>
          <w:rFonts w:ascii="宋体" w:eastAsia="宋体" w:hAnsi="宋体" w:cs="黑体" w:hint="eastAsia"/>
          <w:sz w:val="28"/>
          <w:szCs w:val="28"/>
        </w:rPr>
        <w:t>文件</w:t>
      </w:r>
    </w:p>
    <w:p w:rsidR="00EC0BF9" w:rsidRPr="00002E31" w:rsidRDefault="00EC0BF9" w:rsidP="00002E31">
      <w:pPr>
        <w:rPr>
          <w:rFonts w:ascii="宋体" w:eastAsia="宋体" w:hAnsi="宋体" w:cs="黑体" w:hint="eastAsia"/>
          <w:sz w:val="28"/>
          <w:szCs w:val="28"/>
        </w:rPr>
      </w:pPr>
      <w:r>
        <w:rPr>
          <w:rFonts w:ascii="宋体" w:eastAsia="宋体" w:hAnsi="宋体" w:cs="黑体" w:hint="eastAsia"/>
          <w:sz w:val="28"/>
          <w:szCs w:val="28"/>
        </w:rPr>
        <w:t>反射和注解详细内容参照注释</w:t>
      </w:r>
      <w:bookmarkStart w:id="0" w:name="_GoBack"/>
      <w:bookmarkEnd w:id="0"/>
    </w:p>
    <w:p w:rsidR="00353728" w:rsidRDefault="00353728" w:rsidP="00353728">
      <w:pPr>
        <w:rPr>
          <w:rFonts w:ascii="宋体" w:eastAsia="宋体" w:hAnsi="宋体"/>
          <w:sz w:val="24"/>
          <w:szCs w:val="32"/>
        </w:rPr>
      </w:pPr>
      <w:r w:rsidRPr="00353728">
        <w:rPr>
          <w:rFonts w:ascii="宋体" w:eastAsia="宋体" w:hAnsi="宋体" w:hint="eastAsia"/>
          <w:sz w:val="24"/>
          <w:szCs w:val="32"/>
        </w:rPr>
        <w:t>1</w:t>
      </w:r>
      <w:r w:rsidRPr="00353728">
        <w:rPr>
          <w:rFonts w:ascii="宋体" w:eastAsia="宋体" w:hAnsi="宋体"/>
          <w:sz w:val="24"/>
          <w:szCs w:val="32"/>
        </w:rPr>
        <w:t xml:space="preserve">. </w:t>
      </w:r>
      <w:r w:rsidRPr="00353728">
        <w:rPr>
          <w:rFonts w:ascii="宋体" w:eastAsia="宋体" w:hAnsi="宋体" w:hint="eastAsia"/>
          <w:sz w:val="24"/>
          <w:szCs w:val="32"/>
        </w:rPr>
        <w:t>自</w:t>
      </w:r>
      <w:r w:rsidRPr="00353728">
        <w:rPr>
          <w:rFonts w:ascii="宋体" w:eastAsia="宋体" w:hAnsi="宋体"/>
          <w:sz w:val="24"/>
          <w:szCs w:val="32"/>
        </w:rPr>
        <w:t>定义注解：@Table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ack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reflection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ElementType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Retention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RetentionPolicy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Target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Targe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ElementType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TYP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Retentio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RetentionPolicy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RUNTI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@interfac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String value()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}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rPr>
          <w:rFonts w:ascii="宋体" w:eastAsia="宋体" w:hAnsi="宋体"/>
          <w:sz w:val="24"/>
          <w:szCs w:val="32"/>
        </w:rPr>
      </w:pPr>
      <w:r>
        <w:rPr>
          <w:rFonts w:ascii="宋体" w:eastAsia="宋体" w:hAnsi="宋体"/>
          <w:sz w:val="24"/>
          <w:szCs w:val="32"/>
        </w:rPr>
        <w:t>2</w:t>
      </w:r>
      <w:r w:rsidRPr="00353728">
        <w:rPr>
          <w:rFonts w:ascii="宋体" w:eastAsia="宋体" w:hAnsi="宋体"/>
          <w:sz w:val="24"/>
          <w:szCs w:val="32"/>
        </w:rPr>
        <w:t xml:space="preserve">. </w:t>
      </w:r>
      <w:r w:rsidRPr="00353728">
        <w:rPr>
          <w:rFonts w:ascii="宋体" w:eastAsia="宋体" w:hAnsi="宋体" w:hint="eastAsia"/>
          <w:sz w:val="24"/>
          <w:szCs w:val="32"/>
        </w:rPr>
        <w:t>自</w:t>
      </w:r>
      <w:r w:rsidRPr="00353728">
        <w:rPr>
          <w:rFonts w:ascii="宋体" w:eastAsia="宋体" w:hAnsi="宋体"/>
          <w:sz w:val="24"/>
          <w:szCs w:val="32"/>
        </w:rPr>
        <w:t>定义注解：@Column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ack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reflection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ElementType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Retention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RetentionPolicy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annotation.Target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lastRenderedPageBreak/>
        <w:t>@Targe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ElementType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Retentio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RetentionPolicy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RUNTI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@interfac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String value()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color w:val="000000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}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rPr>
          <w:rFonts w:ascii="宋体" w:eastAsia="宋体" w:hAnsi="宋体"/>
          <w:sz w:val="24"/>
          <w:szCs w:val="32"/>
        </w:rPr>
      </w:pPr>
      <w:r>
        <w:rPr>
          <w:rFonts w:ascii="宋体" w:eastAsia="宋体" w:hAnsi="宋体" w:hint="eastAsia"/>
          <w:sz w:val="24"/>
          <w:szCs w:val="32"/>
        </w:rPr>
        <w:t>3</w:t>
      </w:r>
      <w:r>
        <w:rPr>
          <w:rFonts w:ascii="宋体" w:eastAsia="宋体" w:hAnsi="宋体"/>
          <w:sz w:val="24"/>
          <w:szCs w:val="32"/>
        </w:rPr>
        <w:t xml:space="preserve">. </w:t>
      </w:r>
      <w:r>
        <w:rPr>
          <w:rFonts w:ascii="宋体" w:eastAsia="宋体" w:hAnsi="宋体" w:hint="eastAsia"/>
          <w:sz w:val="24"/>
          <w:szCs w:val="32"/>
        </w:rPr>
        <w:t>创建User类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ack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reflection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user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id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username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user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age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email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ema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telephone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telephon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getId(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etId(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getUsername(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user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etUsername(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user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getAge(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etAge(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getEmail(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ema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etEmail(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ma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ema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ma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getTelephone(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telephon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etTelephone(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elephon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hi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telephon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elephon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}</w:t>
      </w:r>
    </w:p>
    <w:p w:rsidR="00353728" w:rsidRDefault="00353728" w:rsidP="00353728">
      <w:pPr>
        <w:rPr>
          <w:rFonts w:ascii="Consolas" w:eastAsia="Arial Unicode MS" w:hAnsi="Consolas" w:cs="Consolas"/>
          <w:color w:val="000000"/>
          <w:kern w:val="0"/>
          <w:sz w:val="20"/>
          <w:szCs w:val="20"/>
        </w:rPr>
      </w:pPr>
    </w:p>
    <w:p w:rsidR="00353728" w:rsidRDefault="00353728" w:rsidP="00353728">
      <w:pPr>
        <w:rPr>
          <w:rFonts w:ascii="宋体" w:eastAsia="宋体" w:hAnsi="宋体" w:cs="Consolas"/>
          <w:color w:val="000000"/>
          <w:kern w:val="0"/>
          <w:sz w:val="24"/>
        </w:rPr>
      </w:pPr>
      <w:r>
        <w:rPr>
          <w:rFonts w:ascii="宋体" w:eastAsia="宋体" w:hAnsi="宋体" w:cs="Consolas" w:hint="eastAsia"/>
          <w:color w:val="000000"/>
          <w:kern w:val="0"/>
          <w:sz w:val="24"/>
        </w:rPr>
        <w:t>4</w:t>
      </w:r>
      <w:r>
        <w:rPr>
          <w:rFonts w:ascii="宋体" w:eastAsia="宋体" w:hAnsi="宋体" w:cs="Consolas"/>
          <w:color w:val="000000"/>
          <w:kern w:val="0"/>
          <w:sz w:val="24"/>
        </w:rPr>
        <w:t xml:space="preserve">. </w:t>
      </w:r>
      <w:r>
        <w:rPr>
          <w:rFonts w:ascii="宋体" w:eastAsia="宋体" w:hAnsi="宋体" w:cs="Consolas" w:hint="eastAsia"/>
          <w:color w:val="000000"/>
          <w:kern w:val="0"/>
          <w:sz w:val="24"/>
        </w:rPr>
        <w:t>创建接口SqlUtil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ack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reflection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util.List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erfac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qlUtil {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/**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根据传入的参数返回查询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param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user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return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返回查询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/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String query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/**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根据传入的参数返回插入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param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user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return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返回插入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/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 xml:space="preserve">    String insert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/**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根据传入的参数返回插入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param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users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return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返回插入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/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String insert(List&lt;User&g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/**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根据传入的参数返回删除语句（删除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为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user.id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的记录）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param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user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return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返回删除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/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String delete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/**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根据传入的参数返回更新语句（将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为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user.id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的记录的其它字段更新成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中的对应值）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param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user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@return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>返回更新语句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5FBF"/>
          <w:kern w:val="0"/>
          <w:sz w:val="20"/>
          <w:szCs w:val="20"/>
        </w:rPr>
        <w:t xml:space="preserve">     */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String update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353728" w:rsidRDefault="00353728" w:rsidP="00353728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}</w:t>
      </w:r>
    </w:p>
    <w:p w:rsidR="00353728" w:rsidRDefault="00353728" w:rsidP="00353728">
      <w:pPr>
        <w:rPr>
          <w:rFonts w:ascii="宋体" w:eastAsia="宋体" w:hAnsi="宋体" w:cs="Consolas"/>
          <w:color w:val="000000"/>
          <w:kern w:val="0"/>
          <w:sz w:val="24"/>
        </w:rPr>
      </w:pPr>
    </w:p>
    <w:p w:rsidR="00353728" w:rsidRDefault="00353728" w:rsidP="00353728">
      <w:pPr>
        <w:rPr>
          <w:rFonts w:ascii="宋体" w:eastAsia="宋体" w:hAnsi="宋体" w:cs="Consolas"/>
          <w:color w:val="000000"/>
          <w:kern w:val="0"/>
          <w:sz w:val="24"/>
        </w:rPr>
      </w:pPr>
      <w:r>
        <w:rPr>
          <w:rFonts w:ascii="宋体" w:eastAsia="宋体" w:hAnsi="宋体" w:cs="Consolas" w:hint="eastAsia"/>
          <w:color w:val="000000"/>
          <w:kern w:val="0"/>
          <w:sz w:val="24"/>
        </w:rPr>
        <w:t>5</w:t>
      </w:r>
      <w:r>
        <w:rPr>
          <w:rFonts w:ascii="宋体" w:eastAsia="宋体" w:hAnsi="宋体" w:cs="Consolas"/>
          <w:color w:val="000000"/>
          <w:kern w:val="0"/>
          <w:sz w:val="24"/>
        </w:rPr>
        <w:t xml:space="preserve">. </w:t>
      </w:r>
      <w:r w:rsidR="00EC463F">
        <w:rPr>
          <w:rFonts w:ascii="宋体" w:eastAsia="宋体" w:hAnsi="宋体" w:cs="Consolas" w:hint="eastAsia"/>
          <w:color w:val="000000"/>
          <w:kern w:val="0"/>
          <w:sz w:val="24"/>
        </w:rPr>
        <w:t>新建一个类Sql，实现接口SqlUtil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ack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reflection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reflect.Field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lang.reflect.Method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util.List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ql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lement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qlUtil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query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 w:hint="eastAsia"/>
          <w:color w:val="6A3E3E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insert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TODO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 Auto-generated method stub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insert(List&lt;User&g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TODO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 Auto-generated method stub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delete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TODO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 Auto-generated method stub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update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// </w:t>
      </w:r>
      <w:r>
        <w:rPr>
          <w:rFonts w:ascii="Consolas" w:eastAsia="Arial Unicode MS" w:hAnsi="Consolas" w:cs="Consolas"/>
          <w:b/>
          <w:bCs/>
          <w:color w:val="7F9FBF"/>
          <w:kern w:val="0"/>
          <w:sz w:val="20"/>
          <w:szCs w:val="20"/>
        </w:rPr>
        <w:t>TODO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 Auto-generated method stub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}</w:t>
      </w:r>
    </w:p>
    <w:p w:rsidR="00EC463F" w:rsidRDefault="00EC463F" w:rsidP="00353728">
      <w:pPr>
        <w:rPr>
          <w:rFonts w:ascii="宋体" w:eastAsia="宋体" w:hAnsi="宋体" w:cs="Consolas"/>
          <w:color w:val="000000"/>
          <w:kern w:val="0"/>
          <w:sz w:val="24"/>
        </w:rPr>
      </w:pPr>
      <w:r>
        <w:rPr>
          <w:rFonts w:ascii="宋体" w:eastAsia="宋体" w:hAnsi="宋体" w:cs="Consolas" w:hint="eastAsia"/>
          <w:color w:val="000000"/>
          <w:kern w:val="0"/>
          <w:sz w:val="24"/>
        </w:rPr>
        <w:t>由于内容过多，每个函数的代码写在下面：</w:t>
      </w:r>
    </w:p>
    <w:p w:rsidR="00EC463F" w:rsidRDefault="00EC463F" w:rsidP="00353728">
      <w:pPr>
        <w:rPr>
          <w:rFonts w:ascii="宋体" w:eastAsia="宋体" w:hAnsi="宋体" w:cs="Consolas"/>
          <w:color w:val="000000"/>
          <w:kern w:val="0"/>
          <w:sz w:val="24"/>
        </w:rPr>
      </w:pPr>
      <w:r>
        <w:rPr>
          <w:rFonts w:ascii="宋体" w:eastAsia="宋体" w:hAnsi="宋体" w:cs="Consolas" w:hint="eastAsia"/>
          <w:color w:val="000000"/>
          <w:kern w:val="0"/>
          <w:sz w:val="24"/>
        </w:rPr>
        <w:t>5</w:t>
      </w:r>
      <w:r>
        <w:rPr>
          <w:rFonts w:ascii="宋体" w:eastAsia="宋体" w:hAnsi="宋体" w:cs="Consolas"/>
          <w:color w:val="000000"/>
          <w:kern w:val="0"/>
          <w:sz w:val="24"/>
        </w:rPr>
        <w:t xml:space="preserve">.1 </w:t>
      </w:r>
      <w:r>
        <w:rPr>
          <w:rFonts w:ascii="宋体" w:eastAsia="宋体" w:hAnsi="宋体" w:cs="Consolas" w:hint="eastAsia"/>
          <w:color w:val="000000"/>
          <w:kern w:val="0"/>
          <w:sz w:val="24"/>
        </w:rPr>
        <w:t>query</w:t>
      </w:r>
      <w:r>
        <w:rPr>
          <w:rFonts w:ascii="宋体" w:eastAsia="宋体" w:hAnsi="宋体" w:cs="Consolas"/>
          <w:color w:val="000000"/>
          <w:kern w:val="0"/>
          <w:sz w:val="24"/>
        </w:rPr>
        <w:t>(User user)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query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1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lass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Class&lt;?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xtend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&g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Class(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2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的名字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SELSCT * FROM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类属性的所有字段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Field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DeclaredFields(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3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遍历所有字段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Fiel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处理每个字段对应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sql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lastRenderedPageBreak/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1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注解上面的值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olumn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2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字段的名字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Name(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相应字段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get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方法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get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.substring(0, 1).toUpperCase()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ubstring(1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字段的值，由于值的类型很多，所以设为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Object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Object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r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Metho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Metho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nvoke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atch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Exception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StackTrace(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3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拼接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sql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||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&amp;&amp;(Integer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0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AND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)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((String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contains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,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((String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split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,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IN(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,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)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=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){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=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EC463F" w:rsidRDefault="00EC463F" w:rsidP="00EC463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toString();</w:t>
      </w:r>
    </w:p>
    <w:p w:rsidR="00EC463F" w:rsidRDefault="00EC463F" w:rsidP="00EC463F">
      <w:pPr>
        <w:rPr>
          <w:rFonts w:ascii="宋体" w:eastAsia="宋体" w:hAnsi="宋体" w:cs="Consolas"/>
          <w:color w:val="000000"/>
          <w:kern w:val="0"/>
          <w:sz w:val="24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353728" w:rsidRDefault="00EC463F" w:rsidP="00353728">
      <w:pPr>
        <w:rPr>
          <w:rFonts w:ascii="宋体" w:eastAsia="宋体" w:hAnsi="宋体" w:cs="Consolas"/>
          <w:color w:val="000000"/>
          <w:kern w:val="0"/>
          <w:sz w:val="24"/>
        </w:rPr>
      </w:pPr>
      <w:r>
        <w:rPr>
          <w:rFonts w:ascii="宋体" w:eastAsia="宋体" w:hAnsi="宋体" w:cs="Consolas" w:hint="eastAsia"/>
          <w:color w:val="000000"/>
          <w:kern w:val="0"/>
          <w:sz w:val="24"/>
        </w:rPr>
        <w:t>5</w:t>
      </w:r>
      <w:r>
        <w:rPr>
          <w:rFonts w:ascii="宋体" w:eastAsia="宋体" w:hAnsi="宋体" w:cs="Consolas"/>
          <w:color w:val="000000"/>
          <w:kern w:val="0"/>
          <w:sz w:val="24"/>
        </w:rPr>
        <w:t>.2 insert(User user)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insert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1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lass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Class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  <w:u w:val="single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  <w:u w:val="single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)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2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的名字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  <w:u w:val="single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  <w:u w:val="single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)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INSERT INTO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3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类属性的所有字段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Field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DeclaredFields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设置一个属性列表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(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设置一个属性值列表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VALUES (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遍历字段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Fiel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: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处理每个字段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无效插入信息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1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注解上面的值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olumn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2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字段的名字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Nam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相应字段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get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方法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get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.substring(0, 1).toUpperCase()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ubstring(1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字段的值，由于值的类型很多，所以设为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Object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Object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r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Metho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getMetho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)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nvoke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atch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Exception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StackTrac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3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构造插入列表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||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&amp;&amp;(Integer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0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,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,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)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)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4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拼接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toString();</w:t>
      </w:r>
    </w:p>
    <w:p w:rsidR="00353728" w:rsidRDefault="00002E31" w:rsidP="00002E31">
      <w:pPr>
        <w:rPr>
          <w:rFonts w:ascii="Consolas" w:eastAsia="Arial Unicode MS" w:hAnsi="Consolas" w:cs="Consolas"/>
          <w:color w:val="000000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Pr="00353728" w:rsidRDefault="00002E31" w:rsidP="00002E31">
      <w:pPr>
        <w:rPr>
          <w:rFonts w:ascii="宋体" w:eastAsia="宋体" w:hAnsi="宋体"/>
          <w:sz w:val="24"/>
        </w:rPr>
      </w:pPr>
    </w:p>
    <w:p w:rsidR="00353728" w:rsidRDefault="00002E31" w:rsidP="00353728">
      <w:pPr>
        <w:rPr>
          <w:rFonts w:ascii="宋体" w:eastAsia="宋体" w:hAnsi="宋体"/>
          <w:sz w:val="24"/>
          <w:szCs w:val="32"/>
        </w:rPr>
      </w:pPr>
      <w:r>
        <w:rPr>
          <w:rFonts w:ascii="宋体" w:eastAsia="宋体" w:hAnsi="宋体" w:hint="eastAsia"/>
          <w:sz w:val="24"/>
          <w:szCs w:val="32"/>
        </w:rPr>
        <w:t>5</w:t>
      </w:r>
      <w:r>
        <w:rPr>
          <w:rFonts w:ascii="宋体" w:eastAsia="宋体" w:hAnsi="宋体"/>
          <w:sz w:val="24"/>
          <w:szCs w:val="32"/>
        </w:rPr>
        <w:t>.3 insert(List&lt;User&gt; users)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insert(List&lt;User&g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boolea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s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r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: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Class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s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s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&amp;&amp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  <w:u w:val="single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  <w:u w:val="single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)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s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INSERT INTO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(0).getClass()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设置一个属性列表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(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设置一个属性值列表数组，大小为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的长度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[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ize()]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3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循环获取类属性的所有字段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0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&l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color w:val="0000C0"/>
          <w:kern w:val="0"/>
          <w:sz w:val="20"/>
          <w:szCs w:val="20"/>
        </w:rPr>
        <w:t>length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++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Class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Field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DeclaredFields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]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(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遍历字段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Fiel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: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处理每个字段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无效插入信息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1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注解上面的值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olumn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2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字段的名字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Nam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相应字段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get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方法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get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.substring(0, 1).toUpperCase()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ubstring(1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字段的值，由于值的类型很多，所以设为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Object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Object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r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Metho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.getMetho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  <w:u w:val="single"/>
        </w:rPr>
        <w:t>)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nvoke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atch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Exception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StackTrace(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3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构造插入列表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||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&amp;&amp;(Integer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0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0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,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]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`,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4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拼接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) VALUES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(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: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)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ttribute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,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;</w:t>
      </w:r>
    </w:p>
    <w:p w:rsidR="00002E31" w:rsidRDefault="00002E31" w:rsidP="00002E31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toString();</w:t>
      </w:r>
    </w:p>
    <w:p w:rsidR="00002E31" w:rsidRDefault="00002E31" w:rsidP="00002E31">
      <w:pPr>
        <w:rPr>
          <w:rFonts w:ascii="宋体" w:eastAsia="宋体" w:hAnsi="宋体"/>
          <w:sz w:val="24"/>
          <w:szCs w:val="32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353728">
      <w:pPr>
        <w:rPr>
          <w:rFonts w:ascii="宋体" w:eastAsia="宋体" w:hAnsi="宋体"/>
          <w:sz w:val="24"/>
          <w:szCs w:val="32"/>
        </w:rPr>
      </w:pPr>
    </w:p>
    <w:p w:rsidR="00002E31" w:rsidRDefault="00002E31" w:rsidP="00353728">
      <w:pPr>
        <w:rPr>
          <w:rFonts w:ascii="宋体" w:eastAsia="宋体" w:hAnsi="宋体"/>
          <w:sz w:val="24"/>
          <w:szCs w:val="32"/>
        </w:rPr>
      </w:pPr>
      <w:r>
        <w:rPr>
          <w:rFonts w:ascii="宋体" w:eastAsia="宋体" w:hAnsi="宋体" w:hint="eastAsia"/>
          <w:sz w:val="24"/>
          <w:szCs w:val="32"/>
        </w:rPr>
        <w:t>5</w:t>
      </w:r>
      <w:r>
        <w:rPr>
          <w:rFonts w:ascii="宋体" w:eastAsia="宋体" w:hAnsi="宋体"/>
          <w:sz w:val="24"/>
          <w:szCs w:val="32"/>
        </w:rPr>
        <w:t xml:space="preserve">.4 </w:t>
      </w:r>
      <w:r>
        <w:rPr>
          <w:rFonts w:ascii="宋体" w:eastAsia="宋体" w:hAnsi="宋体" w:hint="eastAsia"/>
          <w:sz w:val="24"/>
          <w:szCs w:val="32"/>
        </w:rPr>
        <w:t>update</w:t>
      </w:r>
      <w:r>
        <w:rPr>
          <w:rFonts w:ascii="宋体" w:eastAsia="宋体" w:hAnsi="宋体"/>
          <w:sz w:val="24"/>
          <w:szCs w:val="32"/>
        </w:rPr>
        <w:t xml:space="preserve"> (Uesr user)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update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1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lass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Class&lt;?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xtend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&g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Class(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2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的名字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UPDATE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类属性的所有字段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Field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DeclaredFields(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3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遍历所有字段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Fiel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处理每个字段对应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sql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1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注解上面的值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olumn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ystem.out.println(columnName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2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字段的名字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Name(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ystem.out.println(fieldName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相应字段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get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方法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get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.substring(0, 1).toUpperCase()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ubstring(1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字段的值，由于值的类型很多，所以设为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Object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Object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r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Metho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Metho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nvoke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atch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Exception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StackTrace(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3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拼接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sql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||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&amp;&amp;(Integer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0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toLowerCase().equals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id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SET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)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if(((String)fieldValue).contains(","))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tring[] values = ((String)fieldValue).split(","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b.append(" IN("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for (String v : values)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b.append("'").append(v).append("'").append(","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b.deleteCharAt(sb.length()-1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b.append(")"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else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=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)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=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toString()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WHERE id =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C57C1F" w:rsidRDefault="00C57C1F" w:rsidP="00C57C1F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toString();</w:t>
      </w:r>
    </w:p>
    <w:p w:rsidR="00002E31" w:rsidRDefault="00C57C1F" w:rsidP="00C57C1F">
      <w:pPr>
        <w:rPr>
          <w:rFonts w:ascii="宋体" w:eastAsia="宋体" w:hAnsi="宋体"/>
          <w:sz w:val="24"/>
          <w:szCs w:val="32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Default="00002E31" w:rsidP="00353728">
      <w:pPr>
        <w:rPr>
          <w:rFonts w:ascii="宋体" w:eastAsia="宋体" w:hAnsi="宋体"/>
          <w:sz w:val="24"/>
          <w:szCs w:val="32"/>
        </w:rPr>
      </w:pPr>
      <w:r>
        <w:rPr>
          <w:rFonts w:ascii="宋体" w:eastAsia="宋体" w:hAnsi="宋体" w:hint="eastAsia"/>
          <w:sz w:val="24"/>
          <w:szCs w:val="32"/>
        </w:rPr>
        <w:t>5</w:t>
      </w:r>
      <w:r>
        <w:rPr>
          <w:rFonts w:ascii="宋体" w:eastAsia="宋体" w:hAnsi="宋体"/>
          <w:sz w:val="24"/>
          <w:szCs w:val="32"/>
        </w:rPr>
        <w:t>.5 delete (User user)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@Override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 delete(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Build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Builder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1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lass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Class&lt;?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xtend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&g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Class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2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的名字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Tabl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DELETE FROM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table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类属性的所有字段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Field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DeclaredFields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3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遍历所有字段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Fiel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Arra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处理每个字段对应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sql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判断是否包含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类型的注解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!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sAnnotationPresent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1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注解上面的值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Annotation(</w:t>
      </w:r>
      <w:r>
        <w:rPr>
          <w:rFonts w:ascii="Consolas" w:eastAsia="Arial Unicode MS" w:hAnsi="Consolas" w:cs="Consolas"/>
          <w:color w:val="646464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  <w:u w:val="single"/>
        </w:rPr>
        <w:t>column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olum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value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ystem.out.println(columnName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2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拿到字段的名字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Name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>System.out.println(fieldName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获取相应字段的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get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方法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get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.substring(0, 1).toUpperCase()+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ubstring(1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字段的值，由于值的类型很多，所以设为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Object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Object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try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Method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clazz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getMetho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getMetho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nvoke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}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atch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Exception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StackTrace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ab/>
        <w:t xml:space="preserve">4.3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拼接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sql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||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&amp;&amp;(Integer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= 0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ontin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WHERE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Nam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tring)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((String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contains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,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 xml:space="preserve">String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((String)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split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,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IN(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(String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: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alue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v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,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CharA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length()-1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)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=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'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els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nstanceof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Integer)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ppend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 = 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.appen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fieldValu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sb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toString();</w:t>
      </w:r>
    </w:p>
    <w:p w:rsidR="00002E31" w:rsidRDefault="004817D0" w:rsidP="004817D0">
      <w:pPr>
        <w:rPr>
          <w:rFonts w:ascii="宋体" w:eastAsia="宋体" w:hAnsi="宋体"/>
          <w:sz w:val="24"/>
          <w:szCs w:val="32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002E31" w:rsidRPr="00353728" w:rsidRDefault="00002E31" w:rsidP="00353728">
      <w:pPr>
        <w:rPr>
          <w:rFonts w:ascii="宋体" w:eastAsia="宋体" w:hAnsi="宋体"/>
          <w:sz w:val="24"/>
          <w:szCs w:val="32"/>
        </w:rPr>
      </w:pPr>
    </w:p>
    <w:p w:rsidR="00A24CD0" w:rsidRDefault="00DA0AAB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实验结果</w:t>
      </w:r>
    </w:p>
    <w:p w:rsidR="004817D0" w:rsidRDefault="004817D0" w:rsidP="004817D0">
      <w:pPr>
        <w:rPr>
          <w:rFonts w:ascii="宋体" w:eastAsia="宋体" w:hAnsi="宋体" w:cs="黑体"/>
          <w:sz w:val="24"/>
        </w:rPr>
      </w:pPr>
      <w:r>
        <w:rPr>
          <w:rFonts w:ascii="宋体" w:eastAsia="宋体" w:hAnsi="宋体" w:cs="黑体" w:hint="eastAsia"/>
          <w:sz w:val="24"/>
        </w:rPr>
        <w:t>输入测试用例：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ackage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reflection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util.ArrayList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impor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java.util.List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TestDemo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main(String[]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args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 {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 xml:space="preserve">// initialize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util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SqlUtil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t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Sql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test query1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Id(175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t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query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print: SELECT * FROM user WHERE id = 175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test query2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Username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史荣贞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t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query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print: SELECT * FROM `user` WHERE `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usernam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` LIKE '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史荣贞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'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test insert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Username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user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Telephone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12345678123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Email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user@123.com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Age(20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t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nser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print: INSERT INTO `user` (`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usernam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`, `telephone`, `email`, `age`) VALUES ('user', '12345678123', 'user@123.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com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', 20)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test insert list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User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2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2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Username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user2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2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Telephone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12345678121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2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Email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user2@123.com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2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Age(20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List&lt;User&gt;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ArrayList&lt;&gt;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d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add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2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t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insert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lis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print: INSERT INTO `user` (`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username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`, `telephone`, `email`, `age`) VALUES ('user', '12345678123', 'user@123.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com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', 20), ('user2', '12345678121', 'user2@123.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com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', 20)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test update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Id(1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Email(</w:t>
      </w:r>
      <w:r>
        <w:rPr>
          <w:rFonts w:ascii="Consolas" w:eastAsia="Arial Unicode MS" w:hAnsi="Consolas" w:cs="Consolas"/>
          <w:color w:val="2A00FF"/>
          <w:kern w:val="0"/>
          <w:sz w:val="20"/>
          <w:szCs w:val="20"/>
        </w:rPr>
        <w:t>"change@123.com"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t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update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print: UPDATE `user` SET `email` = 'change@123.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  <w:u w:val="single"/>
        </w:rPr>
        <w:t>com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' WHERE `id` = 1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test delete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eastAsia="Arial Unicode M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User(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setId(1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System.</w:t>
      </w:r>
      <w:r>
        <w:rPr>
          <w:rFonts w:ascii="Consolas" w:eastAsia="Arial Unicode M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println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til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.delete(</w:t>
      </w:r>
      <w:r>
        <w:rPr>
          <w:rFonts w:ascii="Consolas" w:eastAsia="Arial Unicode MS" w:hAnsi="Consolas" w:cs="Consolas"/>
          <w:color w:val="6A3E3E"/>
          <w:kern w:val="0"/>
          <w:sz w:val="20"/>
          <w:szCs w:val="20"/>
        </w:rPr>
        <w:t>user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))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eastAsia="Arial Unicode MS" w:hAnsi="Consolas" w:cs="Consolas"/>
          <w:color w:val="3F7F5F"/>
          <w:kern w:val="0"/>
          <w:sz w:val="20"/>
          <w:szCs w:val="20"/>
        </w:rPr>
        <w:t>// print: DELETE FROM `user` WHERE `id` = 1;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ab/>
        <w:t>}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}</w:t>
      </w:r>
    </w:p>
    <w:p w:rsidR="004817D0" w:rsidRDefault="004817D0" w:rsidP="004817D0">
      <w:pPr>
        <w:rPr>
          <w:rFonts w:ascii="宋体" w:eastAsia="宋体" w:hAnsi="宋体" w:cs="黑体"/>
          <w:sz w:val="24"/>
        </w:rPr>
      </w:pPr>
      <w:r>
        <w:rPr>
          <w:rFonts w:ascii="宋体" w:eastAsia="宋体" w:hAnsi="宋体" w:cs="黑体" w:hint="eastAsia"/>
          <w:sz w:val="24"/>
        </w:rPr>
        <w:t>运行结果如下：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SELSCT * FROM user WHERE id = 175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SELSCT * FROM user WHERE username LIKE '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史荣贞</w:t>
      </w: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'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lastRenderedPageBreak/>
        <w:t>INSERT INTO user (`username`, `age`, `email`, `telephone`) VALUES (`user`, `20`, `user@123.com`, `12345678123`)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INSERT INTO user (`username`, `age`, `email`, `telephone`) VALUES (`user`, `20`, `user@123.com`, `12345678123`), (`user2`, `20`, `user2@123.com`, `12345678121`)</w:t>
      </w:r>
    </w:p>
    <w:p w:rsidR="004817D0" w:rsidRDefault="004817D0" w:rsidP="004817D0">
      <w:pPr>
        <w:autoSpaceDE w:val="0"/>
        <w:autoSpaceDN w:val="0"/>
        <w:adjustRightInd w:val="0"/>
        <w:jc w:val="left"/>
        <w:rPr>
          <w:rFonts w:ascii="Consolas" w:eastAsia="Arial Unicode MS" w:hAnsi="Consolas" w:cs="Consolas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UPDATE user SET email = 'change@123.com' WHERE id = 1</w:t>
      </w:r>
    </w:p>
    <w:p w:rsidR="004817D0" w:rsidRDefault="004817D0" w:rsidP="004817D0">
      <w:pPr>
        <w:rPr>
          <w:rFonts w:ascii="Consolas" w:eastAsia="Arial Unicode MS" w:hAnsi="Consolas" w:cs="Consolas"/>
          <w:color w:val="000000"/>
          <w:kern w:val="0"/>
          <w:sz w:val="20"/>
          <w:szCs w:val="20"/>
        </w:rPr>
      </w:pPr>
      <w:r>
        <w:rPr>
          <w:rFonts w:ascii="Consolas" w:eastAsia="Arial Unicode MS" w:hAnsi="Consolas" w:cs="Consolas"/>
          <w:color w:val="000000"/>
          <w:kern w:val="0"/>
          <w:sz w:val="20"/>
          <w:szCs w:val="20"/>
        </w:rPr>
        <w:t>DELETE FROM user WHERE id = 1</w:t>
      </w:r>
    </w:p>
    <w:p w:rsidR="004817D0" w:rsidRDefault="004817D0" w:rsidP="004817D0">
      <w:pPr>
        <w:rPr>
          <w:rFonts w:ascii="Consolas" w:eastAsia="Arial Unicode MS" w:hAnsi="Consolas" w:cs="Consolas"/>
          <w:color w:val="000000"/>
          <w:kern w:val="0"/>
          <w:sz w:val="20"/>
          <w:szCs w:val="20"/>
        </w:rPr>
      </w:pPr>
      <w:r>
        <w:rPr>
          <w:rFonts w:ascii="Consolas" w:eastAsia="Arial Unicode MS" w:hAnsi="Consolas" w:cs="Consolas" w:hint="eastAsia"/>
          <w:color w:val="000000"/>
          <w:kern w:val="0"/>
          <w:sz w:val="20"/>
          <w:szCs w:val="20"/>
        </w:rPr>
        <w:t>运行结果截图：</w:t>
      </w:r>
    </w:p>
    <w:p w:rsidR="004817D0" w:rsidRPr="004817D0" w:rsidRDefault="004817D0" w:rsidP="004817D0">
      <w:pPr>
        <w:rPr>
          <w:rFonts w:ascii="宋体" w:eastAsia="宋体" w:hAnsi="宋体" w:cs="黑体"/>
          <w:sz w:val="24"/>
        </w:rPr>
      </w:pPr>
      <w:r>
        <w:rPr>
          <w:noProof/>
        </w:rPr>
        <w:drawing>
          <wp:inline distT="0" distB="0" distL="0" distR="0" wp14:anchorId="70663053" wp14:editId="11F23FD5">
            <wp:extent cx="5274310" cy="101282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17D0" w:rsidRPr="004817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E7E38" w:rsidRDefault="002E7E38" w:rsidP="00353728">
      <w:r>
        <w:separator/>
      </w:r>
    </w:p>
  </w:endnote>
  <w:endnote w:type="continuationSeparator" w:id="0">
    <w:p w:rsidR="002E7E38" w:rsidRDefault="002E7E38" w:rsidP="003537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E7E38" w:rsidRDefault="002E7E38" w:rsidP="00353728">
      <w:r>
        <w:separator/>
      </w:r>
    </w:p>
  </w:footnote>
  <w:footnote w:type="continuationSeparator" w:id="0">
    <w:p w:rsidR="002E7E38" w:rsidRDefault="002E7E38" w:rsidP="003537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B15BEA"/>
    <w:multiLevelType w:val="hybridMultilevel"/>
    <w:tmpl w:val="3CACFFD4"/>
    <w:lvl w:ilvl="0" w:tplc="42E255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5EBF060D"/>
    <w:rsid w:val="00002E31"/>
    <w:rsid w:val="002E7E38"/>
    <w:rsid w:val="00353728"/>
    <w:rsid w:val="004333F5"/>
    <w:rsid w:val="004817D0"/>
    <w:rsid w:val="00963E84"/>
    <w:rsid w:val="00A24CD0"/>
    <w:rsid w:val="00C57C1F"/>
    <w:rsid w:val="00DA0AAB"/>
    <w:rsid w:val="00DF50B6"/>
    <w:rsid w:val="00EC0BF9"/>
    <w:rsid w:val="00EC463F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DCA83F"/>
  <w15:docId w15:val="{BA603A5A-B675-4069-B471-7BE502B56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53728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537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5372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5">
    <w:name w:val="footer"/>
    <w:basedOn w:val="a"/>
    <w:link w:val="a6"/>
    <w:rsid w:val="003537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53728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Body Text"/>
    <w:basedOn w:val="a"/>
    <w:link w:val="a8"/>
    <w:qFormat/>
    <w:rsid w:val="00353728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8">
    <w:name w:val="正文文本 字符"/>
    <w:basedOn w:val="a0"/>
    <w:link w:val="a7"/>
    <w:rsid w:val="00353728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7"/>
    <w:next w:val="a7"/>
    <w:qFormat/>
    <w:rsid w:val="00353728"/>
  </w:style>
  <w:style w:type="character" w:customStyle="1" w:styleId="VerbatimChar">
    <w:name w:val="Verbatim Char"/>
    <w:basedOn w:val="a0"/>
    <w:link w:val="SourceCode"/>
    <w:rsid w:val="0035372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53728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7</Pages>
  <Words>2347</Words>
  <Characters>13380</Characters>
  <Application>Microsoft Office Word</Application>
  <DocSecurity>0</DocSecurity>
  <Lines>111</Lines>
  <Paragraphs>31</Paragraphs>
  <ScaleCrop>false</ScaleCrop>
  <Company/>
  <LinksUpToDate>false</LinksUpToDate>
  <CharactersWithSpaces>1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文杰</cp:lastModifiedBy>
  <cp:revision>6</cp:revision>
  <dcterms:created xsi:type="dcterms:W3CDTF">2020-03-11T13:10:00Z</dcterms:created>
  <dcterms:modified xsi:type="dcterms:W3CDTF">2020-04-0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